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55386A" w14:textId="603389F3" w:rsidR="001B2DEB" w:rsidRPr="001B2DEB" w:rsidRDefault="001B2DEB" w:rsidP="001B2DEB">
      <w:pPr>
        <w:pStyle w:val="Title"/>
        <w:jc w:val="center"/>
      </w:pPr>
      <w:r w:rsidRPr="001B2DEB">
        <w:t>Git Cheatsheet</w:t>
      </w:r>
      <w:r w:rsidR="005175AC">
        <w:t xml:space="preserve"> v</w:t>
      </w:r>
      <w:r w:rsidR="00CE46F0">
        <w:t>0</w:t>
      </w:r>
      <w:r w:rsidR="005175AC">
        <w:t>.1</w:t>
      </w:r>
    </w:p>
    <w:p w14:paraId="0E71C56C" w14:textId="77777777" w:rsidR="001B2DEB" w:rsidRDefault="001B2DEB" w:rsidP="008B6487">
      <w:pPr>
        <w:pStyle w:val="Heading1"/>
        <w:rPr>
          <w:lang w:val="en-ID"/>
        </w:rPr>
        <w:sectPr w:rsidR="001B2DEB" w:rsidSect="00E06C06">
          <w:footerReference w:type="first" r:id="rId10"/>
          <w:pgSz w:w="11906" w:h="16838" w:code="9"/>
          <w:pgMar w:top="720" w:right="720" w:bottom="720" w:left="720" w:header="283" w:footer="283" w:gutter="0"/>
          <w:cols w:space="708"/>
          <w:titlePg/>
          <w:docGrid w:linePitch="360"/>
        </w:sectPr>
      </w:pPr>
    </w:p>
    <w:p w14:paraId="3DAF817F" w14:textId="77777777" w:rsidR="00603435" w:rsidRPr="001B2DEB" w:rsidRDefault="008B6487" w:rsidP="001B2DEB">
      <w:pPr>
        <w:pStyle w:val="Heading1"/>
      </w:pPr>
      <w:r w:rsidRPr="001B2DEB">
        <w:t>Create</w:t>
      </w:r>
    </w:p>
    <w:p w14:paraId="57D261A2" w14:textId="77777777" w:rsidR="009E1EB8" w:rsidRDefault="009E1EB8" w:rsidP="009E1EB8">
      <w:r>
        <w:t>Create a new local repository</w:t>
      </w:r>
    </w:p>
    <w:p w14:paraId="49B716DF" w14:textId="33D539E5" w:rsidR="009E1EB8" w:rsidRPr="009E1EB8" w:rsidRDefault="009E1EB8" w:rsidP="009E1EB8">
      <w:pPr>
        <w:pStyle w:val="SourceCode"/>
      </w:pPr>
      <w:r>
        <w:t>$ git init</w:t>
      </w:r>
    </w:p>
    <w:p w14:paraId="1107C6FF" w14:textId="2CE78A73" w:rsidR="008B6487" w:rsidRPr="00F07997" w:rsidRDefault="00F07997" w:rsidP="001B2DEB">
      <w:pPr>
        <w:rPr>
          <w:lang w:val="en-ID"/>
        </w:rPr>
      </w:pPr>
      <w:r w:rsidRPr="00F07997">
        <w:rPr>
          <w:lang w:val="en-ID"/>
        </w:rPr>
        <w:t>C</w:t>
      </w:r>
      <w:r w:rsidR="008B6487" w:rsidRPr="00F07997">
        <w:rPr>
          <w:lang w:val="en-ID"/>
        </w:rPr>
        <w:t>lone an existing repository</w:t>
      </w:r>
    </w:p>
    <w:p w14:paraId="7269E0A7" w14:textId="6620CB19" w:rsidR="008B6487" w:rsidRDefault="008B6487" w:rsidP="008B6487">
      <w:pPr>
        <w:pStyle w:val="SourceCode"/>
      </w:pPr>
      <w:r w:rsidRPr="008B6487">
        <w:t xml:space="preserve">$ git clone </w:t>
      </w:r>
      <w:r w:rsidR="00342288" w:rsidRPr="00342288">
        <w:t>&lt;remote&gt;</w:t>
      </w:r>
    </w:p>
    <w:p w14:paraId="69F66A9C" w14:textId="133B8731" w:rsidR="008D4556" w:rsidRDefault="008D4556" w:rsidP="008D4556">
      <w:r>
        <w:t>Clone a specific branch</w:t>
      </w:r>
    </w:p>
    <w:p w14:paraId="6DBE1959" w14:textId="69978E8C" w:rsidR="008D4556" w:rsidRPr="008B6487" w:rsidRDefault="00976877" w:rsidP="008D4556">
      <w:pPr>
        <w:pStyle w:val="SourceCode"/>
      </w:pPr>
      <w:r>
        <w:t xml:space="preserve">$ </w:t>
      </w:r>
      <w:r w:rsidR="008D4556" w:rsidRPr="008D4556">
        <w:t>git clone -b &lt;branch&gt; &lt;remote&gt;</w:t>
      </w:r>
    </w:p>
    <w:p w14:paraId="36F7D348" w14:textId="77777777" w:rsidR="001B2DEB" w:rsidRDefault="001B2DEB" w:rsidP="001B2DEB">
      <w:pPr>
        <w:pStyle w:val="Heading1"/>
      </w:pPr>
      <w:r>
        <w:t>LOCAL CHANGES</w:t>
      </w:r>
    </w:p>
    <w:p w14:paraId="5C715170" w14:textId="77777777" w:rsidR="00E93E7A" w:rsidRDefault="00E93E7A" w:rsidP="00E93E7A">
      <w:r>
        <w:t>Changed files in your working directory</w:t>
      </w:r>
    </w:p>
    <w:p w14:paraId="024E1F31" w14:textId="77777777" w:rsidR="00E93E7A" w:rsidRDefault="00E93E7A" w:rsidP="00E93E7A">
      <w:pPr>
        <w:pStyle w:val="SourceCode"/>
      </w:pPr>
      <w:r>
        <w:t>$ git status</w:t>
      </w:r>
    </w:p>
    <w:p w14:paraId="0A0F44B0" w14:textId="434091D0" w:rsidR="00E93E7A" w:rsidRDefault="0027616A" w:rsidP="00E93E7A">
      <w:r>
        <w:t>Differences</w:t>
      </w:r>
      <w:r w:rsidR="00E93E7A">
        <w:t xml:space="preserve"> to </w:t>
      </w:r>
      <w:r>
        <w:t xml:space="preserve">all </w:t>
      </w:r>
      <w:r w:rsidR="00E93E7A">
        <w:t>tracked files</w:t>
      </w:r>
    </w:p>
    <w:p w14:paraId="06CADC06" w14:textId="27F6954F" w:rsidR="00E93E7A" w:rsidRDefault="00E93E7A" w:rsidP="00E93E7A">
      <w:pPr>
        <w:pStyle w:val="SourceCode"/>
      </w:pPr>
      <w:r>
        <w:t>$ git diff</w:t>
      </w:r>
    </w:p>
    <w:p w14:paraId="056F42DF" w14:textId="79052897" w:rsidR="0027616A" w:rsidRDefault="0027616A" w:rsidP="0027616A">
      <w:r>
        <w:t>Differences to specific tracked file</w:t>
      </w:r>
    </w:p>
    <w:p w14:paraId="39CAB6B7" w14:textId="2A1404F8" w:rsidR="0027616A" w:rsidRDefault="0027616A" w:rsidP="00E93E7A">
      <w:pPr>
        <w:pStyle w:val="SourceCode"/>
      </w:pPr>
      <w:r>
        <w:t>$ git diff &lt;file&gt;</w:t>
      </w:r>
    </w:p>
    <w:p w14:paraId="2F67929C" w14:textId="025DAFC7" w:rsidR="00E93E7A" w:rsidRDefault="00A52DD8" w:rsidP="00E93E7A">
      <w:r>
        <w:t xml:space="preserve">Stage All (new, modified, deleted) files </w:t>
      </w:r>
    </w:p>
    <w:p w14:paraId="4294382B" w14:textId="29C2CD31" w:rsidR="00A52DD8" w:rsidRDefault="00A52DD8" w:rsidP="00E93E7A">
      <w:pPr>
        <w:pStyle w:val="SourceCode"/>
      </w:pPr>
      <w:r>
        <w:t>$ git add –A</w:t>
      </w:r>
    </w:p>
    <w:p w14:paraId="60130D85" w14:textId="2951C6E1" w:rsidR="00A52DD8" w:rsidRDefault="00A52DD8" w:rsidP="00E93E7A">
      <w:pPr>
        <w:pStyle w:val="SourceCode"/>
      </w:pPr>
      <w:r>
        <w:t>$ git add –all</w:t>
      </w:r>
    </w:p>
    <w:p w14:paraId="786FF696" w14:textId="19BCCEA9" w:rsidR="00A52DD8" w:rsidRDefault="00A52DD8" w:rsidP="00A52DD8">
      <w:r>
        <w:t xml:space="preserve">Stage modified, deleted files </w:t>
      </w:r>
    </w:p>
    <w:p w14:paraId="7A53CDE7" w14:textId="3E97D78D" w:rsidR="00A52DD8" w:rsidRDefault="00A52DD8" w:rsidP="00A52DD8">
      <w:pPr>
        <w:pStyle w:val="SourceCode"/>
      </w:pPr>
      <w:r>
        <w:lastRenderedPageBreak/>
        <w:t>$ git add –u</w:t>
      </w:r>
    </w:p>
    <w:p w14:paraId="32093A8D" w14:textId="12DAB85B" w:rsidR="00A52DD8" w:rsidRDefault="00A52DD8" w:rsidP="00E93E7A">
      <w:pPr>
        <w:pStyle w:val="SourceCode"/>
      </w:pPr>
      <w:r>
        <w:t>$ git add --update</w:t>
      </w:r>
    </w:p>
    <w:p w14:paraId="73EE47A3" w14:textId="7A377A32" w:rsidR="00E93E7A" w:rsidRDefault="007C732A" w:rsidP="00E93E7A">
      <w:r>
        <w:t xml:space="preserve">Stage specific </w:t>
      </w:r>
      <w:r w:rsidR="00E93E7A">
        <w:t>&lt;file&gt; to the next commit</w:t>
      </w:r>
    </w:p>
    <w:p w14:paraId="173F1CEC" w14:textId="6F743CFD" w:rsidR="00E93E7A" w:rsidRDefault="007C732A" w:rsidP="00E93E7A">
      <w:pPr>
        <w:pStyle w:val="SourceCode"/>
      </w:pPr>
      <w:r>
        <w:t xml:space="preserve">$ git add </w:t>
      </w:r>
      <w:r w:rsidR="00E93E7A">
        <w:t>&lt;file&gt;</w:t>
      </w:r>
    </w:p>
    <w:p w14:paraId="759B4865" w14:textId="77777777" w:rsidR="007C732A" w:rsidRDefault="007C732A" w:rsidP="007C732A">
      <w:r>
        <w:t>Commit previously staged changes and set commit message</w:t>
      </w:r>
    </w:p>
    <w:p w14:paraId="628BE2C9" w14:textId="002D4DD6" w:rsidR="007C732A" w:rsidRDefault="007C732A" w:rsidP="00E93E7A">
      <w:pPr>
        <w:pStyle w:val="SourceCode"/>
      </w:pPr>
      <w:r>
        <w:t>$ git commit –m &lt;msg&gt;</w:t>
      </w:r>
    </w:p>
    <w:p w14:paraId="3114094E" w14:textId="32712DE7" w:rsidR="002543B2" w:rsidRDefault="002543B2" w:rsidP="002543B2">
      <w:r>
        <w:t xml:space="preserve">Commit all local changes in tracked files and set </w:t>
      </w:r>
      <w:r w:rsidR="00977365">
        <w:t xml:space="preserve">commit </w:t>
      </w:r>
      <w:r>
        <w:t>message</w:t>
      </w:r>
    </w:p>
    <w:p w14:paraId="49DCDC48" w14:textId="5EA6FD6A" w:rsidR="002543B2" w:rsidRDefault="002543B2" w:rsidP="00E93E7A">
      <w:pPr>
        <w:pStyle w:val="SourceCode"/>
      </w:pPr>
      <w:r>
        <w:t>$ git commit –am &lt;msg&gt;</w:t>
      </w:r>
    </w:p>
    <w:p w14:paraId="65FEAD54" w14:textId="77777777" w:rsidR="00E93E7A" w:rsidRDefault="00E93E7A" w:rsidP="00E93E7A">
      <w:r>
        <w:t>Change the last commit</w:t>
      </w:r>
    </w:p>
    <w:p w14:paraId="764C6227" w14:textId="77777777" w:rsidR="00E93E7A" w:rsidRDefault="00E93E7A" w:rsidP="00E93E7A">
      <w:pPr>
        <w:autoSpaceDE w:val="0"/>
        <w:autoSpaceDN w:val="0"/>
        <w:adjustRightInd w:val="0"/>
        <w:spacing w:before="0"/>
        <w:rPr>
          <w:rFonts w:ascii="MetaCorr-Italic" w:hAnsi="MetaCorr-Italic" w:cs="MetaCorr-Italic"/>
          <w:i/>
          <w:iCs/>
          <w:color w:val="8C9198"/>
          <w:sz w:val="16"/>
          <w:szCs w:val="16"/>
        </w:rPr>
      </w:pPr>
      <w:r>
        <w:rPr>
          <w:rFonts w:ascii="MetaCorr-Italic" w:hAnsi="MetaCorr-Italic" w:cs="MetaCorr-Italic"/>
          <w:i/>
          <w:iCs/>
          <w:color w:val="8C9198"/>
          <w:sz w:val="16"/>
          <w:szCs w:val="16"/>
        </w:rPr>
        <w:t>Don</w:t>
      </w:r>
      <w:r w:rsidR="00F1399F">
        <w:rPr>
          <w:rFonts w:ascii="MetaCorr-Italic" w:hAnsi="MetaCorr-Italic" w:cs="MetaCorr-Italic"/>
          <w:i/>
          <w:iCs/>
          <w:color w:val="8C9198"/>
          <w:szCs w:val="16"/>
        </w:rPr>
        <w:t>’</w:t>
      </w:r>
      <w:r>
        <w:rPr>
          <w:rFonts w:ascii="MetaCorr-Italic" w:hAnsi="MetaCorr-Italic" w:cs="MetaCorr-Italic"/>
          <w:i/>
          <w:iCs/>
          <w:color w:val="8C9198"/>
          <w:sz w:val="16"/>
          <w:szCs w:val="16"/>
        </w:rPr>
        <w:t>t amend published commits!</w:t>
      </w:r>
    </w:p>
    <w:p w14:paraId="6B5E6EEC" w14:textId="6BC39A46" w:rsidR="00E93E7A" w:rsidRDefault="00F31E4E" w:rsidP="00E93E7A">
      <w:pPr>
        <w:pStyle w:val="SourceCode"/>
      </w:pPr>
      <w:r>
        <w:t>$ git commit --</w:t>
      </w:r>
      <w:r w:rsidR="00E93E7A">
        <w:t>amend</w:t>
      </w:r>
    </w:p>
    <w:p w14:paraId="20D23E36" w14:textId="77777777" w:rsidR="00E93E7A" w:rsidRDefault="00E93E7A" w:rsidP="00E93E7A">
      <w:pPr>
        <w:pStyle w:val="Heading1"/>
      </w:pPr>
      <w:r>
        <w:t>COMMIT HISTORY</w:t>
      </w:r>
    </w:p>
    <w:p w14:paraId="3CA95570" w14:textId="77777777" w:rsidR="00E93E7A" w:rsidRDefault="00E93E7A" w:rsidP="00E93E7A">
      <w:r>
        <w:t>Show all commits, starting with newest</w:t>
      </w:r>
    </w:p>
    <w:p w14:paraId="473F8FE4" w14:textId="51EECCC8" w:rsidR="00E93E7A" w:rsidRDefault="00E93E7A" w:rsidP="00E93E7A">
      <w:pPr>
        <w:pStyle w:val="SourceCode"/>
      </w:pPr>
      <w:r>
        <w:t>$ git log</w:t>
      </w:r>
    </w:p>
    <w:p w14:paraId="6D6E080B" w14:textId="0D2BC776" w:rsidR="004D5B84" w:rsidRDefault="004D5B84" w:rsidP="004D5B84">
      <w:r>
        <w:t>Show all commits and added or deleted files</w:t>
      </w:r>
    </w:p>
    <w:p w14:paraId="51330247" w14:textId="64DFE9C2" w:rsidR="004D5B84" w:rsidRDefault="004D5B84" w:rsidP="00E93E7A">
      <w:pPr>
        <w:pStyle w:val="SourceCode"/>
      </w:pPr>
      <w:r>
        <w:t>$ git log</w:t>
      </w:r>
      <w:r>
        <w:t xml:space="preserve"> --summary</w:t>
      </w:r>
    </w:p>
    <w:p w14:paraId="6C7FEE60" w14:textId="77777777" w:rsidR="00E93E7A" w:rsidRDefault="00E93E7A" w:rsidP="00E93E7A">
      <w:r>
        <w:t>Show changes over time for a specific file</w:t>
      </w:r>
    </w:p>
    <w:p w14:paraId="02E8BCD5" w14:textId="4BE4B999" w:rsidR="00E93E7A" w:rsidRDefault="00E93E7A" w:rsidP="00E93E7A">
      <w:pPr>
        <w:pStyle w:val="SourceCode"/>
      </w:pPr>
      <w:r>
        <w:t>$ git log -p &lt;file&gt;</w:t>
      </w:r>
    </w:p>
    <w:p w14:paraId="7566B185" w14:textId="77777777" w:rsidR="00E93466" w:rsidRDefault="00E93466" w:rsidP="00E93466">
      <w:r>
        <w:t>Differences with log to specific tracked file</w:t>
      </w:r>
    </w:p>
    <w:p w14:paraId="20B10770" w14:textId="39C73D3E" w:rsidR="00E93466" w:rsidRDefault="00E93466" w:rsidP="00E93E7A">
      <w:pPr>
        <w:pStyle w:val="SourceCode"/>
      </w:pPr>
      <w:r>
        <w:t>$ git log –follow –p -- &lt;file&gt;</w:t>
      </w:r>
    </w:p>
    <w:p w14:paraId="35A0F6D8" w14:textId="77777777" w:rsidR="00E93E7A" w:rsidRDefault="00E93E7A" w:rsidP="00E93E7A">
      <w:r>
        <w:t>Who changed what and when in &lt;file&gt;</w:t>
      </w:r>
    </w:p>
    <w:p w14:paraId="7B2A908A" w14:textId="77777777" w:rsidR="00E93E7A" w:rsidRDefault="00E93E7A" w:rsidP="00E93E7A">
      <w:pPr>
        <w:pStyle w:val="SourceCode"/>
      </w:pPr>
      <w:r>
        <w:t>$ git blame &lt;file&gt;</w:t>
      </w:r>
    </w:p>
    <w:p w14:paraId="2AF7E755" w14:textId="77777777" w:rsidR="00E93E7A" w:rsidRDefault="00E93E7A" w:rsidP="00E93E7A">
      <w:pPr>
        <w:pStyle w:val="Heading1"/>
      </w:pPr>
      <w:r>
        <w:t>BRANCHES &amp; TAGS</w:t>
      </w:r>
    </w:p>
    <w:p w14:paraId="0372829F" w14:textId="77777777" w:rsidR="00E93E7A" w:rsidRDefault="00E93E7A" w:rsidP="00E93E7A">
      <w:r>
        <w:t>List all existing branches</w:t>
      </w:r>
    </w:p>
    <w:p w14:paraId="5B09BFF6" w14:textId="7547FE74" w:rsidR="00E93E7A" w:rsidRDefault="00E93E7A" w:rsidP="00E93E7A">
      <w:pPr>
        <w:pStyle w:val="SourceCode"/>
      </w:pPr>
      <w:r>
        <w:t xml:space="preserve">$ git branch </w:t>
      </w:r>
      <w:r w:rsidR="008B5A86">
        <w:t>–</w:t>
      </w:r>
      <w:proofErr w:type="spellStart"/>
      <w:r>
        <w:t>av</w:t>
      </w:r>
      <w:proofErr w:type="spellEnd"/>
    </w:p>
    <w:p w14:paraId="63237D2B" w14:textId="03116D1E" w:rsidR="008B5A86" w:rsidRDefault="008B5A86" w:rsidP="008B5A86">
      <w:r>
        <w:t>List all existing refs</w:t>
      </w:r>
    </w:p>
    <w:p w14:paraId="0EA94E49" w14:textId="54B4F1FE" w:rsidR="008B5A86" w:rsidRDefault="008B5A86" w:rsidP="00E93E7A">
      <w:pPr>
        <w:pStyle w:val="SourceCode"/>
      </w:pPr>
      <w:r>
        <w:lastRenderedPageBreak/>
        <w:t>$ git show-ref</w:t>
      </w:r>
    </w:p>
    <w:p w14:paraId="20163508" w14:textId="77777777" w:rsidR="00E93E7A" w:rsidRDefault="00E93E7A" w:rsidP="00E93E7A">
      <w:r>
        <w:t>Switch HEAD branch</w:t>
      </w:r>
    </w:p>
    <w:p w14:paraId="0EFD46A1" w14:textId="3E3E5C96" w:rsidR="00E93E7A" w:rsidRDefault="00E93E7A" w:rsidP="00E93E7A">
      <w:pPr>
        <w:pStyle w:val="SourceCode"/>
      </w:pPr>
      <w:r>
        <w:t>$ git checkout &lt;branch&gt;</w:t>
      </w:r>
    </w:p>
    <w:p w14:paraId="28D72628" w14:textId="51E7B10D" w:rsidR="00A62FA2" w:rsidRDefault="00A62FA2" w:rsidP="00A62FA2">
      <w:r>
        <w:t>Create &amp; switch to branch</w:t>
      </w:r>
    </w:p>
    <w:p w14:paraId="7972C4F9" w14:textId="6A62F331" w:rsidR="00A62FA2" w:rsidRDefault="00A62FA2" w:rsidP="00E93E7A">
      <w:pPr>
        <w:pStyle w:val="SourceCode"/>
      </w:pPr>
      <w:r>
        <w:t>$ git checkout –b &lt;branch&gt;</w:t>
      </w:r>
    </w:p>
    <w:p w14:paraId="7118A0B9" w14:textId="12A180E0" w:rsidR="001605F0" w:rsidRDefault="001605F0" w:rsidP="001605F0">
      <w:r>
        <w:t>Switch to remote-branch</w:t>
      </w:r>
    </w:p>
    <w:p w14:paraId="38DEB325" w14:textId="0D369B80" w:rsidR="001605F0" w:rsidRDefault="001605F0" w:rsidP="00E93E7A">
      <w:pPr>
        <w:pStyle w:val="SourceCode"/>
      </w:pPr>
      <w:r w:rsidRPr="001605F0">
        <w:t xml:space="preserve">git checkout </w:t>
      </w:r>
      <w:r>
        <w:t>&lt;</w:t>
      </w:r>
      <w:r w:rsidRPr="001605F0">
        <w:t>origin/</w:t>
      </w:r>
      <w:r>
        <w:t>branch&gt;</w:t>
      </w:r>
    </w:p>
    <w:p w14:paraId="6D7C4F39" w14:textId="0599514A" w:rsidR="00E93E7A" w:rsidRDefault="00E93E7A" w:rsidP="00E93E7A">
      <w:r>
        <w:t>Create a new branch based</w:t>
      </w:r>
      <w:r w:rsidR="008D4556">
        <w:t xml:space="preserve"> </w:t>
      </w:r>
      <w:r>
        <w:t>on your current HEAD</w:t>
      </w:r>
    </w:p>
    <w:p w14:paraId="54F83511" w14:textId="3FD3AC92" w:rsidR="00E93E7A" w:rsidRDefault="00E93E7A" w:rsidP="00E93E7A">
      <w:pPr>
        <w:pStyle w:val="SourceCode"/>
      </w:pPr>
      <w:r>
        <w:t>$ git branch &lt;new-branch&gt;</w:t>
      </w:r>
    </w:p>
    <w:p w14:paraId="31BD3B75" w14:textId="735F07D5" w:rsidR="008D4556" w:rsidRDefault="008D4556" w:rsidP="008D4556">
      <w:r>
        <w:t>Rename current branch</w:t>
      </w:r>
    </w:p>
    <w:p w14:paraId="36903741" w14:textId="5542F945" w:rsidR="008D4556" w:rsidRDefault="008D4556" w:rsidP="00E93E7A">
      <w:pPr>
        <w:pStyle w:val="SourceCode"/>
      </w:pPr>
      <w:r>
        <w:t xml:space="preserve">$ git branch –m &lt;new </w:t>
      </w:r>
      <w:proofErr w:type="spellStart"/>
      <w:r>
        <w:t>branchname</w:t>
      </w:r>
      <w:proofErr w:type="spellEnd"/>
      <w:r>
        <w:t>&gt;</w:t>
      </w:r>
    </w:p>
    <w:p w14:paraId="5EB0A395" w14:textId="77777777" w:rsidR="004A0E2A" w:rsidRDefault="00E93E7A" w:rsidP="004A0E2A">
      <w:r>
        <w:t>Delete a local branch</w:t>
      </w:r>
    </w:p>
    <w:p w14:paraId="3980621F" w14:textId="766B05F6" w:rsidR="00E93E7A" w:rsidRDefault="00E93E7A" w:rsidP="004A0E2A">
      <w:pPr>
        <w:pStyle w:val="SourceCode"/>
      </w:pPr>
      <w:r>
        <w:t>$ git branch -d &lt;branch&gt;</w:t>
      </w:r>
    </w:p>
    <w:p w14:paraId="6C352AAB" w14:textId="77777777" w:rsidR="008D4556" w:rsidRDefault="008D4556" w:rsidP="008D4556">
      <w:r>
        <w:t>Create a new tracking branch based on a remote branch</w:t>
      </w:r>
    </w:p>
    <w:p w14:paraId="02D0AAE7" w14:textId="4B69E7DA" w:rsidR="008D4556" w:rsidRDefault="008D4556" w:rsidP="004A0E2A">
      <w:pPr>
        <w:pStyle w:val="SourceCode"/>
      </w:pPr>
      <w:r>
        <w:t>$ git checkout --track &lt;remote/branch&gt;</w:t>
      </w:r>
    </w:p>
    <w:p w14:paraId="0D4114AF" w14:textId="77777777" w:rsidR="00E93E7A" w:rsidRDefault="00E93E7A" w:rsidP="00E93E7A">
      <w:r>
        <w:t>Mark the current commit with a tag</w:t>
      </w:r>
    </w:p>
    <w:p w14:paraId="14C333C0" w14:textId="77777777" w:rsidR="00E93E7A" w:rsidRPr="00342288" w:rsidRDefault="00E93E7A" w:rsidP="00E93E7A">
      <w:pPr>
        <w:pStyle w:val="SourceCode"/>
        <w:rPr>
          <w:lang w:val="de-DE"/>
        </w:rPr>
      </w:pPr>
      <w:r w:rsidRPr="00342288">
        <w:rPr>
          <w:lang w:val="de-DE"/>
        </w:rPr>
        <w:t>$ git tag &lt;tag-name&gt;</w:t>
      </w:r>
    </w:p>
    <w:p w14:paraId="1FA50CBE" w14:textId="77777777" w:rsidR="00E06C06" w:rsidRPr="00342288" w:rsidRDefault="00E06C06" w:rsidP="00E06C06">
      <w:pPr>
        <w:pStyle w:val="Heading1"/>
        <w:rPr>
          <w:lang w:val="de-DE"/>
        </w:rPr>
      </w:pPr>
      <w:r w:rsidRPr="00342288">
        <w:rPr>
          <w:lang w:val="de-DE"/>
        </w:rPr>
        <w:t>UPDATE &amp; PUBLISH</w:t>
      </w:r>
    </w:p>
    <w:p w14:paraId="19E68D26" w14:textId="77777777" w:rsidR="00E06C06" w:rsidRDefault="00E06C06" w:rsidP="00E06C06">
      <w:r>
        <w:t>List all currently configured remotes</w:t>
      </w:r>
    </w:p>
    <w:p w14:paraId="3CC1A027" w14:textId="77777777" w:rsidR="00E06C06" w:rsidRDefault="00E06C06" w:rsidP="00E06C06">
      <w:pPr>
        <w:pStyle w:val="SourceCode"/>
      </w:pPr>
      <w:r>
        <w:t>$ git remote -v</w:t>
      </w:r>
    </w:p>
    <w:p w14:paraId="6B29DE98" w14:textId="31DB6C93" w:rsidR="00E06C06" w:rsidRDefault="00E06C06" w:rsidP="00E06C06">
      <w:r>
        <w:t>Show information about a remote</w:t>
      </w:r>
      <w:r w:rsidR="002A7C4D">
        <w:t xml:space="preserve"> repo</w:t>
      </w:r>
    </w:p>
    <w:p w14:paraId="404D52AC" w14:textId="5C68440D" w:rsidR="00E06C06" w:rsidRDefault="00E06C06" w:rsidP="00E06C06">
      <w:pPr>
        <w:pStyle w:val="SourceCode"/>
      </w:pPr>
      <w:r>
        <w:t>$ git remote show &lt;</w:t>
      </w:r>
      <w:r w:rsidR="002A7C4D">
        <w:t>url</w:t>
      </w:r>
      <w:r>
        <w:t>&gt;</w:t>
      </w:r>
    </w:p>
    <w:p w14:paraId="71696839" w14:textId="2C1AA047" w:rsidR="00E06C06" w:rsidRDefault="00E06C06" w:rsidP="00E06C06">
      <w:r>
        <w:lastRenderedPageBreak/>
        <w:t>A</w:t>
      </w:r>
      <w:r w:rsidR="002A7C4D">
        <w:t>dd to a new remote repository</w:t>
      </w:r>
    </w:p>
    <w:p w14:paraId="73D04771" w14:textId="5D9E4BA0" w:rsidR="00E06C06" w:rsidRDefault="00E06C06" w:rsidP="00E06C06">
      <w:pPr>
        <w:pStyle w:val="SourceCode"/>
      </w:pPr>
      <w:r>
        <w:t xml:space="preserve">$ git remote add </w:t>
      </w:r>
      <w:r w:rsidR="002A7C4D">
        <w:t>origin</w:t>
      </w:r>
      <w:r>
        <w:t xml:space="preserve"> &lt;url&gt;</w:t>
      </w:r>
    </w:p>
    <w:p w14:paraId="1851BA41" w14:textId="77777777" w:rsidR="00E06C06" w:rsidRDefault="00E06C06" w:rsidP="00E06C06">
      <w:r>
        <w:t xml:space="preserve">Download all changes from &lt;remote&gt;, but </w:t>
      </w:r>
      <w:r w:rsidR="00F1399F">
        <w:t>don’t</w:t>
      </w:r>
      <w:r>
        <w:t xml:space="preserve"> integrate into HEAD</w:t>
      </w:r>
    </w:p>
    <w:p w14:paraId="1263215D" w14:textId="77777777" w:rsidR="00E06C06" w:rsidRDefault="00E06C06" w:rsidP="00E06C06">
      <w:pPr>
        <w:pStyle w:val="SourceCode"/>
      </w:pPr>
      <w:r>
        <w:t>$ git fetch &lt;remote&gt;</w:t>
      </w:r>
    </w:p>
    <w:p w14:paraId="0003A6C9" w14:textId="77777777" w:rsidR="00E06C06" w:rsidRDefault="00E06C06" w:rsidP="00E06C06">
      <w:r>
        <w:t>Download changes and directly merge/integrate into HEAD</w:t>
      </w:r>
    </w:p>
    <w:p w14:paraId="272210C3" w14:textId="77777777" w:rsidR="00E06C06" w:rsidRDefault="00E06C06" w:rsidP="00E06C06">
      <w:pPr>
        <w:pStyle w:val="SourceCode"/>
      </w:pPr>
      <w:r>
        <w:t>$ git pull &lt;remote&gt; &lt;branch&gt;</w:t>
      </w:r>
    </w:p>
    <w:p w14:paraId="60E9D4F7" w14:textId="77777777" w:rsidR="00E06C06" w:rsidRDefault="00E06C06" w:rsidP="00E06C06">
      <w:r>
        <w:t>Publish local changes on a remote</w:t>
      </w:r>
    </w:p>
    <w:p w14:paraId="059C0461" w14:textId="08C27C79" w:rsidR="00E06C06" w:rsidRDefault="00E06C06" w:rsidP="00E06C06">
      <w:pPr>
        <w:pStyle w:val="SourceCode"/>
      </w:pPr>
      <w:r>
        <w:t>$ git push &lt;remote&gt; &lt;branch&gt;</w:t>
      </w:r>
    </w:p>
    <w:p w14:paraId="7C33E5B0" w14:textId="219B5ABC" w:rsidR="00A62FA2" w:rsidRDefault="00A62FA2" w:rsidP="00A62FA2">
      <w:r>
        <w:t>Publish local branch to remote repository</w:t>
      </w:r>
    </w:p>
    <w:p w14:paraId="282DDC57" w14:textId="3B976B64" w:rsidR="00A62FA2" w:rsidRDefault="002A7C4D" w:rsidP="00E06C06">
      <w:pPr>
        <w:pStyle w:val="SourceCode"/>
      </w:pPr>
      <w:r>
        <w:t>$ git push –u origin</w:t>
      </w:r>
      <w:r w:rsidR="00A62FA2">
        <w:t xml:space="preserve"> </w:t>
      </w:r>
      <w:r>
        <w:t>master</w:t>
      </w:r>
    </w:p>
    <w:p w14:paraId="4D60A39A" w14:textId="72A79951" w:rsidR="00E06C06" w:rsidRDefault="00E06C06" w:rsidP="00E06C06">
      <w:r>
        <w:t xml:space="preserve">Delete a </w:t>
      </w:r>
      <w:r w:rsidR="00D3695B">
        <w:t>remote branch</w:t>
      </w:r>
    </w:p>
    <w:p w14:paraId="3B386BEE" w14:textId="78C343BB" w:rsidR="002D2E82" w:rsidRDefault="002D2E82" w:rsidP="002D2E82">
      <w:pPr>
        <w:pStyle w:val="SourceCode"/>
      </w:pPr>
      <w:r>
        <w:t xml:space="preserve">$ </w:t>
      </w:r>
      <w:r w:rsidRPr="002D2E82">
        <w:t>git push origin --delete &lt;</w:t>
      </w:r>
      <w:r>
        <w:t>branch</w:t>
      </w:r>
      <w:r w:rsidRPr="002D2E82">
        <w:t>&gt;</w:t>
      </w:r>
      <w:r>
        <w:tab/>
        <w:t>#git 1.7.0</w:t>
      </w:r>
    </w:p>
    <w:p w14:paraId="760A68AC" w14:textId="1A6D4BB2" w:rsidR="002D2E82" w:rsidRDefault="002D2E82" w:rsidP="002D2E82">
      <w:pPr>
        <w:pStyle w:val="SourceCode"/>
      </w:pPr>
      <w:r>
        <w:t>$ git push origin :&lt;branch&gt;</w:t>
      </w:r>
      <w:r>
        <w:tab/>
      </w:r>
      <w:r>
        <w:tab/>
        <w:t>#older version</w:t>
      </w:r>
    </w:p>
    <w:p w14:paraId="6DFDA86E" w14:textId="75D9A779" w:rsidR="00D3695B" w:rsidRDefault="00D3695B" w:rsidP="00D3695B">
      <w:r>
        <w:t>Delete a local branch</w:t>
      </w:r>
    </w:p>
    <w:p w14:paraId="1F73C8F4" w14:textId="1B8012BE" w:rsidR="00D3695B" w:rsidRPr="00D3695B" w:rsidRDefault="00D3695B" w:rsidP="00D3695B">
      <w:pPr>
        <w:pStyle w:val="SourceCode"/>
      </w:pPr>
      <w:r w:rsidRPr="00D3695B">
        <w:t>git branch --delete &lt;branch&gt;</w:t>
      </w:r>
      <w:r>
        <w:tab/>
      </w:r>
    </w:p>
    <w:p w14:paraId="37F0EF44" w14:textId="606E3B7B" w:rsidR="00D3695B" w:rsidRPr="00D3695B" w:rsidRDefault="00D3695B" w:rsidP="00D3695B">
      <w:pPr>
        <w:pStyle w:val="SourceCode"/>
      </w:pPr>
      <w:r w:rsidRPr="00D3695B">
        <w:t xml:space="preserve">git branch -d &lt;branch&gt; </w:t>
      </w:r>
      <w:r>
        <w:tab/>
      </w:r>
      <w:r>
        <w:tab/>
      </w:r>
      <w:r w:rsidRPr="00D3695B">
        <w:t>#</w:t>
      </w:r>
      <w:r>
        <w:t>short</w:t>
      </w:r>
    </w:p>
    <w:p w14:paraId="15DCE212" w14:textId="5C71BB42" w:rsidR="00D3695B" w:rsidRPr="00D3695B" w:rsidRDefault="00D3695B" w:rsidP="00D3695B">
      <w:pPr>
        <w:pStyle w:val="SourceCode"/>
      </w:pPr>
      <w:r w:rsidRPr="00D3695B">
        <w:t xml:space="preserve">git branch -D &lt;branch&gt; </w:t>
      </w:r>
      <w:r>
        <w:tab/>
      </w:r>
      <w:r>
        <w:tab/>
        <w:t>#f</w:t>
      </w:r>
      <w:r w:rsidRPr="00D3695B">
        <w:t xml:space="preserve">orce delete </w:t>
      </w:r>
    </w:p>
    <w:p w14:paraId="029D04B2" w14:textId="33D75869" w:rsidR="00E06C06" w:rsidRDefault="00E06C06" w:rsidP="00E06C06">
      <w:r>
        <w:t>Publish your tags</w:t>
      </w:r>
    </w:p>
    <w:p w14:paraId="5CC9D3B0" w14:textId="77777777" w:rsidR="00E06C06" w:rsidRDefault="00E06C06" w:rsidP="00E06C06">
      <w:pPr>
        <w:pStyle w:val="SourceCode"/>
      </w:pPr>
      <w:r w:rsidRPr="00E06C06">
        <w:t xml:space="preserve">$ git push </w:t>
      </w:r>
      <w:r w:rsidR="00FB001E">
        <w:t>–</w:t>
      </w:r>
      <w:r w:rsidRPr="00E06C06">
        <w:t>tags</w:t>
      </w:r>
    </w:p>
    <w:p w14:paraId="45CAFB87" w14:textId="77777777" w:rsidR="00FB001E" w:rsidRDefault="00FB001E" w:rsidP="00FB001E">
      <w:pPr>
        <w:pStyle w:val="Heading1"/>
      </w:pPr>
      <w:r>
        <w:t>MERGE &amp; REBASE</w:t>
      </w:r>
    </w:p>
    <w:p w14:paraId="17204CCD" w14:textId="77777777" w:rsidR="00FB001E" w:rsidRDefault="00FB001E" w:rsidP="00FB001E">
      <w:r>
        <w:t>Merge &lt;branch&gt; into your current HEAD</w:t>
      </w:r>
    </w:p>
    <w:p w14:paraId="4D2F1762" w14:textId="77777777" w:rsidR="00FB001E" w:rsidRDefault="00FB001E" w:rsidP="00FB001E">
      <w:pPr>
        <w:pStyle w:val="SourceCode"/>
      </w:pPr>
      <w:r>
        <w:t>$ git merge &lt;branch&gt;</w:t>
      </w:r>
    </w:p>
    <w:p w14:paraId="22A0EC4F" w14:textId="77777777" w:rsidR="00FB001E" w:rsidRDefault="00FB001E" w:rsidP="00FB001E">
      <w:r>
        <w:t>Rebase your current HEAD onto &lt;branch&gt;</w:t>
      </w:r>
    </w:p>
    <w:p w14:paraId="12966726" w14:textId="77777777" w:rsidR="00FB001E" w:rsidRDefault="00FB001E" w:rsidP="00FB001E">
      <w:pPr>
        <w:autoSpaceDE w:val="0"/>
        <w:autoSpaceDN w:val="0"/>
        <w:adjustRightInd w:val="0"/>
        <w:spacing w:before="0"/>
        <w:contextualSpacing w:val="0"/>
        <w:rPr>
          <w:rFonts w:ascii="MetaCorr-Italic" w:hAnsi="MetaCorr-Italic" w:cs="MetaCorr-Italic"/>
          <w:i/>
          <w:iCs/>
          <w:color w:val="8C9198"/>
          <w:szCs w:val="16"/>
        </w:rPr>
      </w:pPr>
      <w:r>
        <w:rPr>
          <w:rFonts w:ascii="MetaCorr-Italic" w:hAnsi="MetaCorr-Italic" w:cs="MetaCorr-Italic"/>
          <w:i/>
          <w:iCs/>
          <w:color w:val="8C9198"/>
          <w:szCs w:val="16"/>
        </w:rPr>
        <w:lastRenderedPageBreak/>
        <w:t>Don</w:t>
      </w:r>
      <w:r w:rsidR="00F1399F">
        <w:rPr>
          <w:rFonts w:ascii="MetaCorr-Italic" w:hAnsi="MetaCorr-Italic" w:cs="MetaCorr-Italic"/>
          <w:i/>
          <w:iCs/>
          <w:color w:val="8C9198"/>
          <w:szCs w:val="16"/>
        </w:rPr>
        <w:t>’</w:t>
      </w:r>
      <w:r>
        <w:rPr>
          <w:rFonts w:ascii="MetaCorr-Italic" w:hAnsi="MetaCorr-Italic" w:cs="MetaCorr-Italic"/>
          <w:i/>
          <w:iCs/>
          <w:color w:val="8C9198"/>
          <w:szCs w:val="16"/>
        </w:rPr>
        <w:t>t rebase published commits!</w:t>
      </w:r>
    </w:p>
    <w:p w14:paraId="2EFFC51E" w14:textId="77777777" w:rsidR="00FB001E" w:rsidRDefault="00FB001E" w:rsidP="002A2839">
      <w:pPr>
        <w:pStyle w:val="SourceCode"/>
      </w:pPr>
      <w:r>
        <w:t>$ git rebase &lt;branch&gt;</w:t>
      </w:r>
    </w:p>
    <w:p w14:paraId="2539DF19" w14:textId="77777777" w:rsidR="00FB001E" w:rsidRDefault="00FB001E" w:rsidP="00FB001E">
      <w:r>
        <w:t>Abort a rebase</w:t>
      </w:r>
    </w:p>
    <w:p w14:paraId="38309BB2" w14:textId="77777777" w:rsidR="00FB001E" w:rsidRDefault="00FB001E" w:rsidP="00FB001E">
      <w:pPr>
        <w:pStyle w:val="SourceCode"/>
      </w:pPr>
      <w:r>
        <w:t>$ git rebase --abort</w:t>
      </w:r>
    </w:p>
    <w:p w14:paraId="3BD1DECB" w14:textId="77777777" w:rsidR="00FB001E" w:rsidRDefault="00FB001E" w:rsidP="00FB001E">
      <w:r>
        <w:t>Continue a rebase after resolving conflicts</w:t>
      </w:r>
    </w:p>
    <w:p w14:paraId="7D5CF77F" w14:textId="77777777" w:rsidR="00FB001E" w:rsidRDefault="00FB001E" w:rsidP="00FB001E">
      <w:pPr>
        <w:pStyle w:val="SourceCode"/>
      </w:pPr>
      <w:r>
        <w:t>$ git rebase --continue</w:t>
      </w:r>
    </w:p>
    <w:p w14:paraId="0E5D0857" w14:textId="39CF1584" w:rsidR="00FB001E" w:rsidRDefault="00FB001E" w:rsidP="00FB001E">
      <w:r>
        <w:t>Use your configured merge tool to</w:t>
      </w:r>
      <w:r w:rsidR="00883F5E">
        <w:t xml:space="preserve"> </w:t>
      </w:r>
      <w:r>
        <w:t>solve conflicts</w:t>
      </w:r>
    </w:p>
    <w:p w14:paraId="2215B5B8" w14:textId="77777777" w:rsidR="00FB001E" w:rsidRDefault="00FB001E" w:rsidP="00FB001E">
      <w:pPr>
        <w:pStyle w:val="SourceCode"/>
      </w:pPr>
      <w:r>
        <w:t>$ git mergetool</w:t>
      </w:r>
    </w:p>
    <w:p w14:paraId="486E7F17" w14:textId="52ACC3B1" w:rsidR="00FB001E" w:rsidRDefault="00FB001E" w:rsidP="00FB001E">
      <w:r>
        <w:t>Use your editor to manually solve conflicts</w:t>
      </w:r>
      <w:r w:rsidR="00883F5E">
        <w:t xml:space="preserve"> </w:t>
      </w:r>
      <w:r>
        <w:t>and (after resolving) mark file as resolved</w:t>
      </w:r>
    </w:p>
    <w:p w14:paraId="520E6A06" w14:textId="77777777" w:rsidR="00FB001E" w:rsidRDefault="00FB001E" w:rsidP="00FB001E">
      <w:pPr>
        <w:pStyle w:val="SourceCode"/>
      </w:pPr>
      <w:r>
        <w:t>$ git add &lt;resolved-file&gt;</w:t>
      </w:r>
    </w:p>
    <w:p w14:paraId="0E064BC3" w14:textId="77777777" w:rsidR="00FB001E" w:rsidRDefault="00FB001E" w:rsidP="00FB001E">
      <w:pPr>
        <w:pStyle w:val="SourceCode"/>
      </w:pPr>
      <w:r w:rsidRPr="00FB001E">
        <w:t>$ git rm &lt;resolved-file&gt;</w:t>
      </w:r>
    </w:p>
    <w:p w14:paraId="22953AAE" w14:textId="4F9F86B3" w:rsidR="00FB001E" w:rsidRDefault="00BC7CFE" w:rsidP="00FB001E">
      <w:pPr>
        <w:pStyle w:val="Heading1"/>
      </w:pPr>
      <w:r>
        <w:t>Remove</w:t>
      </w:r>
      <w:r w:rsidR="00564DD8">
        <w:t xml:space="preserve"> &amp; Rename</w:t>
      </w:r>
    </w:p>
    <w:p w14:paraId="68BA3494" w14:textId="7EC8D83E" w:rsidR="008D4556" w:rsidRDefault="008D4556" w:rsidP="008D4556">
      <w:r>
        <w:t>Remove all untracked files</w:t>
      </w:r>
    </w:p>
    <w:p w14:paraId="4A7FFDA9" w14:textId="59EC9554" w:rsidR="008D4556" w:rsidRDefault="008D4556" w:rsidP="008D4556">
      <w:pPr>
        <w:pStyle w:val="SourceCode"/>
      </w:pPr>
      <w:r w:rsidRPr="00FB001E">
        <w:t xml:space="preserve">$ git </w:t>
      </w:r>
      <w:r>
        <w:t>clean</w:t>
      </w:r>
      <w:r w:rsidRPr="00FB001E">
        <w:t xml:space="preserve"> </w:t>
      </w:r>
      <w:r w:rsidR="00976877">
        <w:t>–</w:t>
      </w:r>
      <w:r>
        <w:t>df</w:t>
      </w:r>
    </w:p>
    <w:p w14:paraId="082A05B5" w14:textId="3D36EE33" w:rsidR="00976877" w:rsidRDefault="00976877" w:rsidP="00976877">
      <w:r>
        <w:t>Removing files or folder from tracking</w:t>
      </w:r>
    </w:p>
    <w:p w14:paraId="4F29AA00" w14:textId="666B53B8" w:rsidR="00976877" w:rsidRDefault="00976877" w:rsidP="00976877">
      <w:pPr>
        <w:pStyle w:val="SourceCode"/>
      </w:pPr>
      <w:r>
        <w:t>$ git rm &lt;file&gt;</w:t>
      </w:r>
    </w:p>
    <w:p w14:paraId="5B525841" w14:textId="43C22200" w:rsidR="00976877" w:rsidRDefault="00976877" w:rsidP="00976877">
      <w:pPr>
        <w:pStyle w:val="SourceCode"/>
      </w:pPr>
      <w:r>
        <w:t>$ git rm -r &lt;folder&gt;</w:t>
      </w:r>
    </w:p>
    <w:p w14:paraId="754B395D" w14:textId="514ECBCB" w:rsidR="00564DD8" w:rsidRDefault="00564DD8" w:rsidP="00564DD8">
      <w:r>
        <w:t>Rename files</w:t>
      </w:r>
    </w:p>
    <w:p w14:paraId="19980E3F" w14:textId="2CA6FBA3" w:rsidR="00564DD8" w:rsidRPr="008A1CCD" w:rsidRDefault="00564DD8" w:rsidP="00564DD8">
      <w:pPr>
        <w:pStyle w:val="SourceCode"/>
      </w:pPr>
      <w:r w:rsidRPr="008A1CCD">
        <w:t>$ git mv [-v] [-f] [-n] [-k] &lt;</w:t>
      </w:r>
      <w:r w:rsidR="008D7365" w:rsidRPr="008A1CCD">
        <w:t>src</w:t>
      </w:r>
      <w:r w:rsidRPr="008A1CCD">
        <w:t>&gt; &lt;dest&gt;</w:t>
      </w:r>
    </w:p>
    <w:p w14:paraId="37D04E45" w14:textId="02ED6A96" w:rsidR="00564DD8" w:rsidRDefault="00564DD8" w:rsidP="00976877">
      <w:pPr>
        <w:pStyle w:val="SourceCode"/>
      </w:pPr>
      <w:r>
        <w:t>Options:</w:t>
      </w:r>
    </w:p>
    <w:p w14:paraId="691EB297" w14:textId="17968F36" w:rsidR="00564DD8" w:rsidRDefault="00564DD8" w:rsidP="00976877">
      <w:pPr>
        <w:pStyle w:val="SourceCode"/>
      </w:pPr>
      <w:r>
        <w:t>-</w:t>
      </w:r>
      <w:r w:rsidR="00A81BA7">
        <w:t>f</w:t>
      </w:r>
      <w:r w:rsidR="00A81BA7">
        <w:tab/>
      </w:r>
      <w:r w:rsidR="00A81BA7">
        <w:rPr>
          <w:lang w:val="en"/>
        </w:rPr>
        <w:t>Force renaming/moving of a file</w:t>
      </w:r>
    </w:p>
    <w:p w14:paraId="29CF6F3A" w14:textId="041B1A9E" w:rsidR="00564DD8" w:rsidRDefault="00564DD8" w:rsidP="00976877">
      <w:pPr>
        <w:pStyle w:val="SourceCode"/>
      </w:pPr>
      <w:r>
        <w:t>-</w:t>
      </w:r>
      <w:r w:rsidR="00A81BA7">
        <w:t>k</w:t>
      </w:r>
      <w:r w:rsidR="00A81BA7">
        <w:tab/>
      </w:r>
      <w:r w:rsidR="00A81BA7">
        <w:rPr>
          <w:lang w:val="en"/>
        </w:rPr>
        <w:t>Skip move/rename action when error occur</w:t>
      </w:r>
      <w:r w:rsidR="00A81BA7">
        <w:rPr>
          <w:lang w:val="en"/>
        </w:rPr>
        <w:tab/>
      </w:r>
    </w:p>
    <w:p w14:paraId="5BF07B98" w14:textId="4B7359EB" w:rsidR="00564DD8" w:rsidRDefault="00564DD8" w:rsidP="00976877">
      <w:pPr>
        <w:pStyle w:val="SourceCode"/>
      </w:pPr>
      <w:r>
        <w:t>-n</w:t>
      </w:r>
      <w:r w:rsidR="00A81BA7">
        <w:tab/>
      </w:r>
      <w:r w:rsidR="00A81BA7">
        <w:rPr>
          <w:lang w:val="en"/>
        </w:rPr>
        <w:t>Do nothing, only show what would happen</w:t>
      </w:r>
    </w:p>
    <w:p w14:paraId="39721DBD" w14:textId="79B56F78" w:rsidR="00564DD8" w:rsidRDefault="00564DD8" w:rsidP="00976877">
      <w:pPr>
        <w:pStyle w:val="SourceCode"/>
        <w:rPr>
          <w:lang w:val="en"/>
        </w:rPr>
      </w:pPr>
      <w:r>
        <w:lastRenderedPageBreak/>
        <w:t>-</w:t>
      </w:r>
      <w:r w:rsidR="00A81BA7">
        <w:t>v</w:t>
      </w:r>
      <w:r w:rsidR="00A81BA7">
        <w:tab/>
      </w:r>
      <w:r w:rsidR="00A81BA7">
        <w:rPr>
          <w:lang w:val="en"/>
        </w:rPr>
        <w:t>Report the names of files as they are moved</w:t>
      </w:r>
    </w:p>
    <w:p w14:paraId="4509104C" w14:textId="00754743" w:rsidR="00BC7CFE" w:rsidRDefault="00BC7CFE" w:rsidP="00BC7CFE">
      <w:pPr>
        <w:pStyle w:val="Heading1"/>
      </w:pPr>
      <w:bookmarkStart w:id="0" w:name="OLE_LINK1"/>
      <w:bookmarkStart w:id="1" w:name="OLE_LINK2"/>
      <w:r>
        <w:t>Reset &amp; Revert</w:t>
      </w:r>
    </w:p>
    <w:p w14:paraId="69EFEBD1" w14:textId="77777777" w:rsidR="00BC7CFE" w:rsidRDefault="00BC7CFE" w:rsidP="00BC7CFE">
      <w:r>
        <w:t>Discard all local changes in your working directory</w:t>
      </w:r>
      <w:bookmarkStart w:id="2" w:name="_GoBack"/>
      <w:bookmarkEnd w:id="2"/>
    </w:p>
    <w:p w14:paraId="40823FC1" w14:textId="723F673B" w:rsidR="00BC7CFE" w:rsidRDefault="00BC7CFE" w:rsidP="00976877">
      <w:pPr>
        <w:pStyle w:val="SourceCode"/>
      </w:pPr>
      <w:r>
        <w:t>$ git reset --hard HEAD</w:t>
      </w:r>
    </w:p>
    <w:p w14:paraId="3DDAB4BB" w14:textId="77777777" w:rsidR="00BC7CFE" w:rsidRDefault="00BC7CFE" w:rsidP="00BC7CFE">
      <w:r>
        <w:t>Reset your HEAD pointer to a previous commit</w:t>
      </w:r>
    </w:p>
    <w:p w14:paraId="0A543816" w14:textId="77777777" w:rsidR="00BC7CFE" w:rsidRDefault="00BC7CFE" w:rsidP="00BC7CFE">
      <w:r>
        <w:t>…and discard all changes since then</w:t>
      </w:r>
    </w:p>
    <w:p w14:paraId="5BF868C6" w14:textId="77777777" w:rsidR="00BC7CFE" w:rsidRDefault="00BC7CFE" w:rsidP="00BC7CFE">
      <w:pPr>
        <w:pStyle w:val="SourceCode"/>
      </w:pPr>
      <w:r>
        <w:t>$ git reset --hard &lt;commit&gt;</w:t>
      </w:r>
    </w:p>
    <w:p w14:paraId="63D86A64" w14:textId="77777777" w:rsidR="00BC7CFE" w:rsidRDefault="00BC7CFE" w:rsidP="00BC7CFE">
      <w:r>
        <w:t>…and preserve all changes as unstaged</w:t>
      </w:r>
    </w:p>
    <w:p w14:paraId="00765ED7" w14:textId="77777777" w:rsidR="00BC7CFE" w:rsidRDefault="00BC7CFE" w:rsidP="00BC7CFE">
      <w:r>
        <w:t>changes</w:t>
      </w:r>
    </w:p>
    <w:p w14:paraId="58210FC8" w14:textId="77777777" w:rsidR="00BC7CFE" w:rsidRDefault="00BC7CFE" w:rsidP="00BC7CFE">
      <w:pPr>
        <w:pStyle w:val="SourceCode"/>
      </w:pPr>
      <w:r>
        <w:t>$ git reset &lt;commit&gt;</w:t>
      </w:r>
    </w:p>
    <w:p w14:paraId="076755E9" w14:textId="77777777" w:rsidR="00BC7CFE" w:rsidRDefault="00BC7CFE" w:rsidP="00BC7CFE">
      <w:r>
        <w:t>…and preserve uncommitted local changes</w:t>
      </w:r>
    </w:p>
    <w:p w14:paraId="05683E98" w14:textId="73F50249" w:rsidR="00BC7CFE" w:rsidRDefault="00BC7CFE" w:rsidP="00976877">
      <w:pPr>
        <w:pStyle w:val="SourceCode"/>
      </w:pPr>
      <w:r w:rsidRPr="00FB001E">
        <w:t>$ git reset --keep &lt;commit&gt;</w:t>
      </w:r>
    </w:p>
    <w:p w14:paraId="6A469E2D" w14:textId="77777777" w:rsidR="00BC7CFE" w:rsidRDefault="00BC7CFE" w:rsidP="00BC7CFE">
      <w:r>
        <w:t>Revert a commit (by producing a new commit with contrary changes)</w:t>
      </w:r>
    </w:p>
    <w:p w14:paraId="322F22AE" w14:textId="77777777" w:rsidR="00BC7CFE" w:rsidRDefault="00BC7CFE" w:rsidP="00BC7CFE">
      <w:pPr>
        <w:pStyle w:val="SourceCode"/>
      </w:pPr>
      <w:r>
        <w:t>$ git revert &lt;commit&gt;</w:t>
      </w:r>
    </w:p>
    <w:p w14:paraId="46391256" w14:textId="77777777" w:rsidR="00BC7CFE" w:rsidRDefault="00BC7CFE" w:rsidP="00BC7CFE">
      <w:r>
        <w:t>Discard local changes and reset a file</w:t>
      </w:r>
    </w:p>
    <w:p w14:paraId="16814DD4" w14:textId="77777777" w:rsidR="00BC7CFE" w:rsidRDefault="00BC7CFE" w:rsidP="00BC7CFE">
      <w:pPr>
        <w:pStyle w:val="SourceCode"/>
      </w:pPr>
      <w:r w:rsidRPr="008A1CCD">
        <w:t xml:space="preserve">git checkout HEAD -- </w:t>
      </w:r>
      <w:r>
        <w:t>&lt;file&gt;</w:t>
      </w:r>
    </w:p>
    <w:p w14:paraId="1EA758F4" w14:textId="06624ECC" w:rsidR="008A3035" w:rsidRDefault="00BC7CFE" w:rsidP="00976877">
      <w:pPr>
        <w:pStyle w:val="SourceCode"/>
      </w:pPr>
      <w:r>
        <w:t xml:space="preserve">more: </w:t>
      </w:r>
      <w:r w:rsidRPr="008A1CCD">
        <w:t xml:space="preserve">option </w:t>
      </w:r>
      <w:r>
        <w:t xml:space="preserve">–- means, </w:t>
      </w:r>
      <w:r w:rsidRPr="008A1CCD">
        <w:t>treat every argument after this point as a file name</w:t>
      </w:r>
      <w:r>
        <w:t>, no matter what it looks like</w:t>
      </w:r>
      <w:bookmarkEnd w:id="0"/>
      <w:bookmarkEnd w:id="1"/>
    </w:p>
    <w:p w14:paraId="1719F01D" w14:textId="755D7C54" w:rsidR="008A3035" w:rsidRDefault="008A3035" w:rsidP="008A3035">
      <w:pPr>
        <w:pStyle w:val="Heading1"/>
      </w:pPr>
      <w:r>
        <w:t>ARCHIVE and bundle</w:t>
      </w:r>
    </w:p>
    <w:p w14:paraId="591D4D18" w14:textId="1E779456" w:rsidR="008A3035" w:rsidRDefault="008A3035" w:rsidP="008A3035">
      <w:r>
        <w:t>Create a zip file from specific branch without source control information. Format supported (.zip, .tar</w:t>
      </w:r>
      <w:proofErr w:type="gramStart"/>
      <w:r>
        <w:t>, .</w:t>
      </w:r>
      <w:proofErr w:type="gramEnd"/>
      <w:r>
        <w:t>tar.gz)</w:t>
      </w:r>
    </w:p>
    <w:p w14:paraId="54237346" w14:textId="5DEB62DB" w:rsidR="008A3035" w:rsidRDefault="008A3035" w:rsidP="008A3035">
      <w:pPr>
        <w:pStyle w:val="SourceCode"/>
        <w:rPr>
          <w:i/>
        </w:rPr>
      </w:pPr>
      <w:r>
        <w:t xml:space="preserve">$ git archive </w:t>
      </w:r>
      <w:r w:rsidRPr="008A3035">
        <w:rPr>
          <w:i/>
        </w:rPr>
        <w:t>branch</w:t>
      </w:r>
      <w:r>
        <w:t xml:space="preserve"> </w:t>
      </w:r>
      <w:r w:rsidR="00263979">
        <w:t>--</w:t>
      </w:r>
      <w:r>
        <w:t xml:space="preserve">format=zip </w:t>
      </w:r>
      <w:r w:rsidR="00263979">
        <w:t>--</w:t>
      </w:r>
      <w:r>
        <w:t>output=</w:t>
      </w:r>
      <w:r>
        <w:rPr>
          <w:i/>
        </w:rPr>
        <w:t>fil</w:t>
      </w:r>
      <w:r w:rsidRPr="008A3035">
        <w:rPr>
          <w:i/>
        </w:rPr>
        <w:t>e.zip</w:t>
      </w:r>
    </w:p>
    <w:p w14:paraId="67548DBE" w14:textId="2E862789" w:rsidR="008A3035" w:rsidRDefault="008A3035" w:rsidP="008A3035">
      <w:r>
        <w:lastRenderedPageBreak/>
        <w:t>Create a zip file from specific branch with source control information. Format supported (.zip, .tar</w:t>
      </w:r>
      <w:proofErr w:type="gramStart"/>
      <w:r>
        <w:t>, .</w:t>
      </w:r>
      <w:proofErr w:type="gramEnd"/>
      <w:r>
        <w:t>tar.gz)</w:t>
      </w:r>
    </w:p>
    <w:p w14:paraId="02BE31E0" w14:textId="7CEEB8FD" w:rsidR="008A3035" w:rsidRDefault="008A3035" w:rsidP="008A3035">
      <w:pPr>
        <w:pStyle w:val="SourceCode"/>
        <w:rPr>
          <w:i/>
        </w:rPr>
      </w:pPr>
      <w:r>
        <w:t xml:space="preserve">$ git bundle </w:t>
      </w:r>
      <w:r w:rsidRPr="008A3035">
        <w:rPr>
          <w:i/>
        </w:rPr>
        <w:t>branch</w:t>
      </w:r>
      <w:r w:rsidR="00263979">
        <w:t xml:space="preserve"> --</w:t>
      </w:r>
      <w:r>
        <w:t xml:space="preserve">format=zip </w:t>
      </w:r>
      <w:r w:rsidR="00263979">
        <w:t>--</w:t>
      </w:r>
      <w:r>
        <w:t>output=</w:t>
      </w:r>
      <w:r>
        <w:rPr>
          <w:i/>
        </w:rPr>
        <w:t>fil</w:t>
      </w:r>
      <w:r w:rsidRPr="008A3035">
        <w:rPr>
          <w:i/>
        </w:rPr>
        <w:t>e.zip</w:t>
      </w:r>
    </w:p>
    <w:p w14:paraId="77BB687D" w14:textId="0F6C7BA6" w:rsidR="008A3035" w:rsidRDefault="008A3035" w:rsidP="008A3035">
      <w:pPr>
        <w:pStyle w:val="Heading1"/>
      </w:pPr>
      <w:r>
        <w:t>patch and APply</w:t>
      </w:r>
      <w:r w:rsidR="00263979">
        <w:t xml:space="preserve"> patch</w:t>
      </w:r>
    </w:p>
    <w:p w14:paraId="6BA46DF5" w14:textId="21769522" w:rsidR="008A3035" w:rsidRDefault="008A3035" w:rsidP="008A3035">
      <w:r>
        <w:t>Create a standalone file that contains any changes that has been made.</w:t>
      </w:r>
    </w:p>
    <w:p w14:paraId="1E1B353C" w14:textId="22231795" w:rsidR="008A3035" w:rsidRPr="008A3035" w:rsidRDefault="008A3035" w:rsidP="008A3035">
      <w:pPr>
        <w:pStyle w:val="SourceCode"/>
      </w:pPr>
      <w:r>
        <w:t xml:space="preserve">$ git format-patch </w:t>
      </w:r>
      <w:r w:rsidRPr="008A3035">
        <w:rPr>
          <w:i/>
        </w:rPr>
        <w:t>branch</w:t>
      </w:r>
      <w:r w:rsidR="00263979">
        <w:rPr>
          <w:i/>
        </w:rPr>
        <w:t xml:space="preserve"> </w:t>
      </w:r>
      <w:r w:rsidR="00263979">
        <w:t>--</w:t>
      </w:r>
      <w:r>
        <w:t xml:space="preserve">stdout &gt; </w:t>
      </w:r>
      <w:proofErr w:type="spellStart"/>
      <w:proofErr w:type="gramStart"/>
      <w:r w:rsidRPr="00263979">
        <w:rPr>
          <w:i/>
        </w:rPr>
        <w:t>filename.patch</w:t>
      </w:r>
      <w:proofErr w:type="spellEnd"/>
      <w:proofErr w:type="gramEnd"/>
    </w:p>
    <w:p w14:paraId="14D60190" w14:textId="4DC10E6B" w:rsidR="008A3035" w:rsidRDefault="008A3035" w:rsidP="008A3035">
      <w:r>
        <w:t xml:space="preserve">Apply </w:t>
      </w:r>
      <w:r w:rsidR="00263979">
        <w:t>changes from a patch file.</w:t>
      </w:r>
    </w:p>
    <w:p w14:paraId="599B5508" w14:textId="2D93A8B0" w:rsidR="00263979" w:rsidRDefault="00263979" w:rsidP="00263979">
      <w:pPr>
        <w:pStyle w:val="Heading1"/>
      </w:pPr>
      <w:r>
        <w:t>stash and apply stash</w:t>
      </w:r>
    </w:p>
    <w:p w14:paraId="371A05F3" w14:textId="5DEB3715" w:rsidR="00263979" w:rsidRDefault="00263979" w:rsidP="00263979">
      <w:r>
        <w:t xml:space="preserve">Save local changes into local git repository, but does not committed yet. </w:t>
      </w:r>
    </w:p>
    <w:p w14:paraId="7C630048" w14:textId="3C6402B7" w:rsidR="00263979" w:rsidRPr="008A3035" w:rsidRDefault="00263979" w:rsidP="00263979">
      <w:pPr>
        <w:pStyle w:val="SourceCode"/>
      </w:pPr>
      <w:r>
        <w:t>$ git stash</w:t>
      </w:r>
    </w:p>
    <w:p w14:paraId="7D0ED585" w14:textId="30691752" w:rsidR="00263979" w:rsidRDefault="00263979" w:rsidP="00263979">
      <w:r>
        <w:t>Apply the stash.</w:t>
      </w:r>
    </w:p>
    <w:p w14:paraId="3F43B969" w14:textId="3CD93520" w:rsidR="008A3035" w:rsidRDefault="00263979" w:rsidP="00263979">
      <w:pPr>
        <w:pStyle w:val="SourceCode"/>
      </w:pPr>
      <w:r>
        <w:t>$ git stash apply</w:t>
      </w:r>
    </w:p>
    <w:p w14:paraId="0E9D40F7" w14:textId="36A07BD2" w:rsidR="00263979" w:rsidRDefault="00CA394B" w:rsidP="00263979">
      <w:pPr>
        <w:pStyle w:val="Heading1"/>
      </w:pPr>
      <w:r>
        <w:t>Congif</w:t>
      </w:r>
    </w:p>
    <w:p w14:paraId="41D20E82" w14:textId="288A43A6" w:rsidR="00263979" w:rsidRDefault="00263979" w:rsidP="00263979">
      <w:r>
        <w:t xml:space="preserve">Create shortcut command for git command. </w:t>
      </w:r>
    </w:p>
    <w:p w14:paraId="328375B5" w14:textId="2D010130" w:rsidR="00263979" w:rsidRDefault="00263979" w:rsidP="00263979">
      <w:pPr>
        <w:pStyle w:val="SourceCode"/>
      </w:pPr>
      <w:r>
        <w:t xml:space="preserve">$ git config --global </w:t>
      </w:r>
      <w:proofErr w:type="spellStart"/>
      <w:proofErr w:type="gramStart"/>
      <w:r>
        <w:t>alias.</w:t>
      </w:r>
      <w:r w:rsidRPr="00263979">
        <w:rPr>
          <w:i/>
        </w:rPr>
        <w:t>sortcutAlias</w:t>
      </w:r>
      <w:proofErr w:type="spellEnd"/>
      <w:proofErr w:type="gramEnd"/>
      <w:r>
        <w:t xml:space="preserve"> “</w:t>
      </w:r>
      <w:r w:rsidRPr="00263979">
        <w:rPr>
          <w:i/>
        </w:rPr>
        <w:t>git command</w:t>
      </w:r>
      <w:r>
        <w:t>”</w:t>
      </w:r>
    </w:p>
    <w:p w14:paraId="33C81645" w14:textId="5CEE2E97" w:rsidR="00CA394B" w:rsidRDefault="00CA394B" w:rsidP="00CA394B">
      <w:r>
        <w:t>Config user name</w:t>
      </w:r>
      <w:r>
        <w:t xml:space="preserve"> </w:t>
      </w:r>
    </w:p>
    <w:p w14:paraId="1A974A3C" w14:textId="659CCDA9" w:rsidR="00CA394B" w:rsidRDefault="00CA394B" w:rsidP="00263979">
      <w:pPr>
        <w:pStyle w:val="SourceCode"/>
      </w:pPr>
      <w:r>
        <w:t xml:space="preserve">$ git config --global </w:t>
      </w:r>
      <w:r>
        <w:t xml:space="preserve">user.name “Max </w:t>
      </w:r>
      <w:proofErr w:type="spellStart"/>
      <w:r>
        <w:t>Mustermann</w:t>
      </w:r>
      <w:proofErr w:type="spellEnd"/>
      <w:r>
        <w:t>”</w:t>
      </w:r>
    </w:p>
    <w:p w14:paraId="3A709004" w14:textId="5EEC2272" w:rsidR="00CA394B" w:rsidRDefault="00CA394B" w:rsidP="00CA394B">
      <w:r>
        <w:t xml:space="preserve">Config email address </w:t>
      </w:r>
    </w:p>
    <w:p w14:paraId="0CE493B3" w14:textId="796BE62D" w:rsidR="00CA394B" w:rsidRDefault="00CA394B" w:rsidP="00263979">
      <w:pPr>
        <w:pStyle w:val="SourceCode"/>
      </w:pPr>
      <w:r>
        <w:t xml:space="preserve">$ git config --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bar@foo.com</w:t>
      </w:r>
    </w:p>
    <w:p w14:paraId="703D860C" w14:textId="6435B809" w:rsidR="00CA394B" w:rsidRDefault="00CA394B" w:rsidP="00CA394B">
      <w:r>
        <w:t>Config pretty command lines</w:t>
      </w:r>
    </w:p>
    <w:p w14:paraId="022865D0" w14:textId="72010778" w:rsidR="00CA394B" w:rsidRPr="008A3035" w:rsidRDefault="00CA394B" w:rsidP="00263979">
      <w:pPr>
        <w:pStyle w:val="SourceCode"/>
      </w:pPr>
      <w:r>
        <w:t xml:space="preserve">$ git config --global </w:t>
      </w:r>
      <w:proofErr w:type="spellStart"/>
      <w:r>
        <w:t>color.ui</w:t>
      </w:r>
      <w:proofErr w:type="spellEnd"/>
      <w:r>
        <w:t xml:space="preserve"> true</w:t>
      </w:r>
    </w:p>
    <w:sectPr w:rsidR="00CA394B" w:rsidRPr="008A3035" w:rsidSect="00E06C06">
      <w:type w:val="continuous"/>
      <w:pgSz w:w="11906" w:h="16838" w:code="9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EC6296" w14:textId="77777777" w:rsidR="00F5238F" w:rsidRDefault="00F5238F" w:rsidP="004A0E2A">
      <w:pPr>
        <w:spacing w:before="0"/>
      </w:pPr>
      <w:r>
        <w:separator/>
      </w:r>
    </w:p>
  </w:endnote>
  <w:endnote w:type="continuationSeparator" w:id="0">
    <w:p w14:paraId="1B8EE6D7" w14:textId="77777777" w:rsidR="00F5238F" w:rsidRDefault="00F5238F" w:rsidP="004A0E2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taCorr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08FA28" w14:textId="392BF12B" w:rsidR="00AF6698" w:rsidRDefault="00AF6698">
    <w:pPr>
      <w:pStyle w:val="Footer"/>
    </w:pPr>
    <w:r>
      <w:t>7/12/2016</w:t>
    </w:r>
    <w:r>
      <w:ptab w:relativeTo="margin" w:alignment="center" w:leader="none"/>
    </w:r>
    <w:sdt>
      <w:sdtPr>
        <w:alias w:val="Author"/>
        <w:tag w:val=""/>
        <w:id w:val="-1421949484"/>
        <w:placeholder>
          <w:docPart w:val="7C5F824EC9EB4F5BA7AB3C27DD2C1E15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>
          <w:rPr>
            <w:lang w:val="en-ID"/>
          </w:rPr>
          <w:t>Thomas Rothe</w:t>
        </w:r>
      </w:sdtContent>
    </w:sdt>
    <w:r>
      <w:ptab w:relativeTo="margin" w:alignment="right" w:leader="none"/>
    </w:r>
    <w:r>
      <w:fldChar w:fldCharType="begin"/>
    </w:r>
    <w:r>
      <w:instrText xml:space="preserve"> PAGE  \* Arabic  \* MERGEFORMAT </w:instrText>
    </w:r>
    <w:r>
      <w:fldChar w:fldCharType="separate"/>
    </w:r>
    <w:r w:rsidR="00CA394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601481" w14:textId="77777777" w:rsidR="00F5238F" w:rsidRDefault="00F5238F" w:rsidP="004A0E2A">
      <w:pPr>
        <w:spacing w:before="0"/>
      </w:pPr>
      <w:r>
        <w:separator/>
      </w:r>
    </w:p>
  </w:footnote>
  <w:footnote w:type="continuationSeparator" w:id="0">
    <w:p w14:paraId="7EFF5853" w14:textId="77777777" w:rsidR="00F5238F" w:rsidRDefault="00F5238F" w:rsidP="004A0E2A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547F"/>
    <w:rsid w:val="001427B0"/>
    <w:rsid w:val="001605F0"/>
    <w:rsid w:val="001B2DEB"/>
    <w:rsid w:val="002543B2"/>
    <w:rsid w:val="0026302B"/>
    <w:rsid w:val="00263979"/>
    <w:rsid w:val="0027616A"/>
    <w:rsid w:val="002A2839"/>
    <w:rsid w:val="002A7C4D"/>
    <w:rsid w:val="002D2E82"/>
    <w:rsid w:val="00342288"/>
    <w:rsid w:val="00496682"/>
    <w:rsid w:val="004A0E2A"/>
    <w:rsid w:val="004D5B84"/>
    <w:rsid w:val="005175AC"/>
    <w:rsid w:val="00563666"/>
    <w:rsid w:val="00564DD8"/>
    <w:rsid w:val="00603435"/>
    <w:rsid w:val="007C732A"/>
    <w:rsid w:val="00883F5E"/>
    <w:rsid w:val="008A1CCD"/>
    <w:rsid w:val="008A3035"/>
    <w:rsid w:val="008B5A86"/>
    <w:rsid w:val="008B6487"/>
    <w:rsid w:val="008D4556"/>
    <w:rsid w:val="008D7365"/>
    <w:rsid w:val="00954574"/>
    <w:rsid w:val="00976877"/>
    <w:rsid w:val="00977365"/>
    <w:rsid w:val="009E1EB8"/>
    <w:rsid w:val="00A205B3"/>
    <w:rsid w:val="00A47B52"/>
    <w:rsid w:val="00A52DD8"/>
    <w:rsid w:val="00A62FA2"/>
    <w:rsid w:val="00A81BA7"/>
    <w:rsid w:val="00AF6698"/>
    <w:rsid w:val="00B63D05"/>
    <w:rsid w:val="00B6543A"/>
    <w:rsid w:val="00BC7CFE"/>
    <w:rsid w:val="00C3547F"/>
    <w:rsid w:val="00C62BA7"/>
    <w:rsid w:val="00CA0E5B"/>
    <w:rsid w:val="00CA394B"/>
    <w:rsid w:val="00CC4D43"/>
    <w:rsid w:val="00CE46F0"/>
    <w:rsid w:val="00CF4C62"/>
    <w:rsid w:val="00CF7002"/>
    <w:rsid w:val="00D3695B"/>
    <w:rsid w:val="00E06C06"/>
    <w:rsid w:val="00E43FB6"/>
    <w:rsid w:val="00E84BE7"/>
    <w:rsid w:val="00E93466"/>
    <w:rsid w:val="00E93E7A"/>
    <w:rsid w:val="00F07997"/>
    <w:rsid w:val="00F1399F"/>
    <w:rsid w:val="00F31E4E"/>
    <w:rsid w:val="00F5238F"/>
    <w:rsid w:val="00F637DA"/>
    <w:rsid w:val="00FB0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4CC7D305"/>
  <w15:chartTrackingRefBased/>
  <w15:docId w15:val="{3CC0B457-CF24-484F-A4D4-6B8E41843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2839"/>
    <w:pPr>
      <w:spacing w:after="0" w:line="240" w:lineRule="auto"/>
      <w:contextualSpacing/>
    </w:pPr>
    <w:rPr>
      <w:rFonts w:ascii="Verdana" w:hAnsi="Verdana"/>
      <w:color w:val="4F2F4D" w:themeColor="accent6" w:themeShade="80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2DEB"/>
    <w:pPr>
      <w:pBdr>
        <w:top w:val="single" w:sz="24" w:space="0" w:color="764673" w:themeColor="accent6" w:themeShade="BF"/>
        <w:left w:val="single" w:sz="24" w:space="0" w:color="764673" w:themeColor="accent6" w:themeShade="BF"/>
        <w:bottom w:val="single" w:sz="24" w:space="0" w:color="764673" w:themeColor="accent6" w:themeShade="BF"/>
        <w:right w:val="single" w:sz="24" w:space="0" w:color="764673" w:themeColor="accent6" w:themeShade="BF"/>
      </w:pBdr>
      <w:shd w:val="clear" w:color="auto" w:fill="764673" w:themeFill="accent6" w:themeFillShade="BF"/>
      <w:outlineLvl w:val="0"/>
    </w:pPr>
    <w:rPr>
      <w:b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496682"/>
    <w:pPr>
      <w:pBdr>
        <w:top w:val="single" w:sz="24" w:space="0" w:color="F9C6C6" w:themeColor="accent1" w:themeTint="33"/>
        <w:left w:val="single" w:sz="24" w:space="0" w:color="F9C6C6" w:themeColor="accent1" w:themeTint="33"/>
        <w:bottom w:val="single" w:sz="24" w:space="0" w:color="F9C6C6" w:themeColor="accent1" w:themeTint="33"/>
        <w:right w:val="single" w:sz="24" w:space="0" w:color="F9C6C6" w:themeColor="accent1" w:themeTint="33"/>
      </w:pBdr>
      <w:shd w:val="clear" w:color="auto" w:fill="F9C6C6" w:themeFill="accent1" w:themeFillTint="33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6682"/>
    <w:pPr>
      <w:pBdr>
        <w:top w:val="single" w:sz="6" w:space="2" w:color="B01513" w:themeColor="accent1"/>
      </w:pBdr>
      <w:spacing w:before="300"/>
      <w:outlineLvl w:val="2"/>
    </w:pPr>
    <w:rPr>
      <w:caps/>
      <w:color w:val="570A0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6682"/>
    <w:pPr>
      <w:pBdr>
        <w:top w:val="dotted" w:sz="6" w:space="2" w:color="B01513" w:themeColor="accent1"/>
      </w:pBdr>
      <w:spacing w:before="200"/>
      <w:outlineLvl w:val="3"/>
    </w:pPr>
    <w:rPr>
      <w:caps/>
      <w:color w:val="830F0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6682"/>
    <w:pPr>
      <w:pBdr>
        <w:bottom w:val="single" w:sz="6" w:space="1" w:color="B01513" w:themeColor="accent1"/>
      </w:pBdr>
      <w:spacing w:before="200"/>
      <w:outlineLvl w:val="4"/>
    </w:pPr>
    <w:rPr>
      <w:caps/>
      <w:color w:val="830F0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6682"/>
    <w:pPr>
      <w:pBdr>
        <w:bottom w:val="dotted" w:sz="6" w:space="1" w:color="B01513" w:themeColor="accent1"/>
      </w:pBdr>
      <w:spacing w:before="200"/>
      <w:outlineLvl w:val="5"/>
    </w:pPr>
    <w:rPr>
      <w:caps/>
      <w:color w:val="830F0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6682"/>
    <w:pPr>
      <w:spacing w:before="200"/>
      <w:outlineLvl w:val="6"/>
    </w:pPr>
    <w:rPr>
      <w:caps/>
      <w:color w:val="830F0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6682"/>
    <w:pPr>
      <w:spacing w:before="200"/>
      <w:outlineLvl w:val="7"/>
    </w:pPr>
    <w:rPr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6682"/>
    <w:pPr>
      <w:spacing w:before="200"/>
      <w:outlineLvl w:val="8"/>
    </w:pPr>
    <w:rPr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2DEB"/>
    <w:rPr>
      <w:rFonts w:ascii="Verdana" w:hAnsi="Verdana"/>
      <w:b/>
      <w:caps/>
      <w:color w:val="FFFFFF" w:themeColor="background1"/>
      <w:spacing w:val="15"/>
      <w:sz w:val="22"/>
      <w:szCs w:val="22"/>
      <w:shd w:val="clear" w:color="auto" w:fill="764673" w:themeFill="accent6" w:themeFill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6682"/>
    <w:rPr>
      <w:caps/>
      <w:spacing w:val="15"/>
      <w:shd w:val="clear" w:color="auto" w:fill="F9C6C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6682"/>
    <w:rPr>
      <w:caps/>
      <w:color w:val="570A0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6682"/>
    <w:rPr>
      <w:caps/>
      <w:color w:val="830F0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6682"/>
    <w:rPr>
      <w:caps/>
      <w:color w:val="830F0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6682"/>
    <w:rPr>
      <w:caps/>
      <w:color w:val="830F0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6682"/>
    <w:rPr>
      <w:caps/>
      <w:color w:val="830F0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668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668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96682"/>
    <w:rPr>
      <w:b/>
      <w:bCs/>
      <w:color w:val="830F0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B2DEB"/>
    <w:pPr>
      <w:spacing w:before="0"/>
    </w:pPr>
    <w:rPr>
      <w:rFonts w:asciiTheme="majorHAnsi" w:eastAsiaTheme="majorEastAsia" w:hAnsiTheme="majorHAnsi" w:cstheme="majorBidi"/>
      <w:caps/>
      <w:color w:val="3E6273" w:themeColor="accent5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B2DEB"/>
    <w:rPr>
      <w:rFonts w:asciiTheme="majorHAnsi" w:eastAsiaTheme="majorEastAsia" w:hAnsiTheme="majorHAnsi" w:cstheme="majorBidi"/>
      <w:caps/>
      <w:color w:val="3E6273" w:themeColor="accent5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496682"/>
    <w:pPr>
      <w:spacing w:before="0"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9668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rsid w:val="00496682"/>
    <w:rPr>
      <w:b/>
      <w:bCs/>
    </w:rPr>
  </w:style>
  <w:style w:type="character" w:styleId="Emphasis">
    <w:name w:val="Emphasis"/>
    <w:uiPriority w:val="20"/>
    <w:rsid w:val="00496682"/>
    <w:rPr>
      <w:caps/>
      <w:color w:val="570A09" w:themeColor="accent1" w:themeShade="7F"/>
      <w:spacing w:val="5"/>
    </w:rPr>
  </w:style>
  <w:style w:type="paragraph" w:styleId="NoSpacing">
    <w:name w:val="No Spacing"/>
    <w:uiPriority w:val="1"/>
    <w:rsid w:val="0049668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49668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9668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496682"/>
    <w:pPr>
      <w:spacing w:before="240" w:after="240"/>
      <w:ind w:left="1080" w:right="1080"/>
      <w:jc w:val="center"/>
    </w:pPr>
    <w:rPr>
      <w:color w:val="B0151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6682"/>
    <w:rPr>
      <w:color w:val="B01513" w:themeColor="accent1"/>
      <w:sz w:val="24"/>
      <w:szCs w:val="24"/>
    </w:rPr>
  </w:style>
  <w:style w:type="character" w:styleId="SubtleEmphasis">
    <w:name w:val="Subtle Emphasis"/>
    <w:uiPriority w:val="19"/>
    <w:rsid w:val="00496682"/>
    <w:rPr>
      <w:i/>
      <w:iCs/>
      <w:color w:val="570A09" w:themeColor="accent1" w:themeShade="7F"/>
    </w:rPr>
  </w:style>
  <w:style w:type="character" w:styleId="IntenseEmphasis">
    <w:name w:val="Intense Emphasis"/>
    <w:uiPriority w:val="21"/>
    <w:rsid w:val="00496682"/>
    <w:rPr>
      <w:b/>
      <w:bCs/>
      <w:caps/>
      <w:color w:val="570A09" w:themeColor="accent1" w:themeShade="7F"/>
      <w:spacing w:val="10"/>
    </w:rPr>
  </w:style>
  <w:style w:type="character" w:styleId="SubtleReference">
    <w:name w:val="Subtle Reference"/>
    <w:uiPriority w:val="31"/>
    <w:rsid w:val="00496682"/>
    <w:rPr>
      <w:b/>
      <w:bCs/>
      <w:color w:val="B01513" w:themeColor="accent1"/>
    </w:rPr>
  </w:style>
  <w:style w:type="character" w:styleId="IntenseReference">
    <w:name w:val="Intense Reference"/>
    <w:uiPriority w:val="32"/>
    <w:rsid w:val="00496682"/>
    <w:rPr>
      <w:b/>
      <w:bCs/>
      <w:i/>
      <w:iCs/>
      <w:caps/>
      <w:color w:val="B01513" w:themeColor="accent1"/>
    </w:rPr>
  </w:style>
  <w:style w:type="character" w:styleId="BookTitle">
    <w:name w:val="Book Title"/>
    <w:uiPriority w:val="33"/>
    <w:rsid w:val="0049668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6682"/>
    <w:pPr>
      <w:outlineLvl w:val="9"/>
    </w:pPr>
  </w:style>
  <w:style w:type="paragraph" w:customStyle="1" w:styleId="CommandLine">
    <w:name w:val="CommandLine"/>
    <w:basedOn w:val="Normal"/>
    <w:next w:val="Normal"/>
    <w:link w:val="CommandLineChar"/>
    <w:rsid w:val="00603435"/>
    <w:pPr>
      <w:framePr w:wrap="around" w:vAnchor="text" w:hAnchor="text" w:y="1"/>
      <w:pBdr>
        <w:top w:val="single" w:sz="8" w:space="0" w:color="D8BED7" w:themeColor="accent6" w:themeTint="66"/>
        <w:left w:val="single" w:sz="8" w:space="0" w:color="D8BED7" w:themeColor="accent6" w:themeTint="66"/>
        <w:bottom w:val="single" w:sz="8" w:space="0" w:color="D8BED7" w:themeColor="accent6" w:themeTint="66"/>
        <w:right w:val="single" w:sz="8" w:space="0" w:color="D8BED7" w:themeColor="accent6" w:themeTint="66"/>
      </w:pBdr>
      <w:shd w:val="clear" w:color="auto" w:fill="EBDEEB" w:themeFill="accent6" w:themeFillTint="33"/>
      <w:autoSpaceDE w:val="0"/>
      <w:autoSpaceDN w:val="0"/>
      <w:adjustRightInd w:val="0"/>
      <w:spacing w:before="0"/>
      <w:outlineLvl w:val="0"/>
    </w:pPr>
    <w:rPr>
      <w:rFonts w:ascii="Arial" w:hAnsi="Arial"/>
      <w:color w:val="000000" w:themeColor="text1"/>
    </w:rPr>
  </w:style>
  <w:style w:type="paragraph" w:customStyle="1" w:styleId="SourceCode">
    <w:name w:val="SourceCode"/>
    <w:basedOn w:val="Heading1"/>
    <w:link w:val="SourceCodeChar"/>
    <w:qFormat/>
    <w:rsid w:val="001B2DEB"/>
    <w:pPr>
      <w:pBdr>
        <w:top w:val="single" w:sz="8" w:space="0" w:color="EBDEEB" w:themeColor="accent6" w:themeTint="33"/>
        <w:left w:val="single" w:sz="8" w:space="0" w:color="EBDEEB" w:themeColor="accent6" w:themeTint="33"/>
        <w:bottom w:val="single" w:sz="8" w:space="0" w:color="EBDEEB" w:themeColor="accent6" w:themeTint="33"/>
        <w:right w:val="single" w:sz="8" w:space="0" w:color="EBDEEB" w:themeColor="accent6" w:themeTint="33"/>
      </w:pBdr>
      <w:shd w:val="clear" w:color="auto" w:fill="EBDEEB" w:themeFill="accent6" w:themeFillTint="33"/>
      <w:spacing w:before="0"/>
    </w:pPr>
    <w:rPr>
      <w:rFonts w:ascii="Consolas" w:hAnsi="Consolas"/>
      <w:b w:val="0"/>
      <w:caps w:val="0"/>
      <w:color w:val="2A424D" w:themeColor="accent5" w:themeShade="80"/>
      <w:spacing w:val="-10"/>
      <w:w w:val="90"/>
      <w:sz w:val="20"/>
    </w:rPr>
  </w:style>
  <w:style w:type="character" w:customStyle="1" w:styleId="CommandLineChar">
    <w:name w:val="CommandLine Char"/>
    <w:basedOn w:val="DefaultParagraphFont"/>
    <w:link w:val="CommandLine"/>
    <w:rsid w:val="00603435"/>
    <w:rPr>
      <w:rFonts w:ascii="Arial" w:hAnsi="Arial"/>
      <w:color w:val="000000" w:themeColor="text1"/>
      <w:shd w:val="clear" w:color="auto" w:fill="EBDEEB" w:themeFill="accent6" w:themeFillTint="33"/>
    </w:rPr>
  </w:style>
  <w:style w:type="paragraph" w:styleId="Header">
    <w:name w:val="header"/>
    <w:basedOn w:val="Normal"/>
    <w:link w:val="HeaderChar"/>
    <w:uiPriority w:val="99"/>
    <w:unhideWhenUsed/>
    <w:rsid w:val="004A0E2A"/>
    <w:pPr>
      <w:tabs>
        <w:tab w:val="center" w:pos="4680"/>
        <w:tab w:val="right" w:pos="9360"/>
      </w:tabs>
      <w:spacing w:before="0"/>
    </w:pPr>
  </w:style>
  <w:style w:type="character" w:customStyle="1" w:styleId="SourceCodeChar">
    <w:name w:val="SourceCode Char"/>
    <w:basedOn w:val="Heading1Char"/>
    <w:link w:val="SourceCode"/>
    <w:rsid w:val="001B2DEB"/>
    <w:rPr>
      <w:rFonts w:ascii="Consolas" w:hAnsi="Consolas"/>
      <w:b w:val="0"/>
      <w:caps w:val="0"/>
      <w:color w:val="2A424D" w:themeColor="accent5" w:themeShade="80"/>
      <w:spacing w:val="-10"/>
      <w:w w:val="90"/>
      <w:sz w:val="22"/>
      <w:szCs w:val="22"/>
      <w:shd w:val="clear" w:color="auto" w:fill="EBDEEB" w:themeFill="accent6" w:themeFillTint="33"/>
    </w:rPr>
  </w:style>
  <w:style w:type="character" w:customStyle="1" w:styleId="HeaderChar">
    <w:name w:val="Header Char"/>
    <w:basedOn w:val="DefaultParagraphFont"/>
    <w:link w:val="Header"/>
    <w:uiPriority w:val="99"/>
    <w:rsid w:val="004A0E2A"/>
    <w:rPr>
      <w:rFonts w:ascii="Verdana" w:hAnsi="Verdana"/>
      <w:color w:val="4F2F4D" w:themeColor="accent6" w:themeShade="80"/>
      <w:sz w:val="16"/>
    </w:rPr>
  </w:style>
  <w:style w:type="paragraph" w:styleId="Footer">
    <w:name w:val="footer"/>
    <w:basedOn w:val="Normal"/>
    <w:link w:val="FooterChar"/>
    <w:uiPriority w:val="99"/>
    <w:unhideWhenUsed/>
    <w:rsid w:val="004A0E2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4A0E2A"/>
    <w:rPr>
      <w:rFonts w:ascii="Verdana" w:hAnsi="Verdana"/>
      <w:color w:val="4F2F4D" w:themeColor="accent6" w:themeShade="80"/>
      <w:sz w:val="16"/>
    </w:rPr>
  </w:style>
  <w:style w:type="character" w:styleId="PlaceholderText">
    <w:name w:val="Placeholder Text"/>
    <w:basedOn w:val="DefaultParagraphFont"/>
    <w:uiPriority w:val="99"/>
    <w:semiHidden/>
    <w:rsid w:val="00AF6698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695B"/>
    <w:pPr>
      <w:shd w:val="clear" w:color="auto" w:fill="EFF0F1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240"/>
      <w:contextualSpacing w:val="0"/>
    </w:pPr>
    <w:rPr>
      <w:rFonts w:ascii="Consolas" w:eastAsia="Times New Roman" w:hAnsi="Consolas" w:cs="Courier New"/>
      <w:color w:val="auto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695B"/>
    <w:rPr>
      <w:rFonts w:ascii="Consolas" w:eastAsia="Times New Roman" w:hAnsi="Consolas" w:cs="Courier New"/>
      <w:shd w:val="clear" w:color="auto" w:fill="EFF0F1"/>
    </w:rPr>
  </w:style>
  <w:style w:type="character" w:customStyle="1" w:styleId="pln1">
    <w:name w:val="pln1"/>
    <w:basedOn w:val="DefaultParagraphFont"/>
    <w:rsid w:val="00D3695B"/>
    <w:rPr>
      <w:color w:val="303336"/>
    </w:rPr>
  </w:style>
  <w:style w:type="character" w:customStyle="1" w:styleId="pun1">
    <w:name w:val="pun1"/>
    <w:basedOn w:val="DefaultParagraphFont"/>
    <w:rsid w:val="00D3695B"/>
    <w:rPr>
      <w:color w:val="303336"/>
    </w:rPr>
  </w:style>
  <w:style w:type="character" w:customStyle="1" w:styleId="com1">
    <w:name w:val="com1"/>
    <w:basedOn w:val="DefaultParagraphFont"/>
    <w:rsid w:val="00D3695B"/>
    <w:rPr>
      <w:color w:val="858C9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4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0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93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676541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5F824EC9EB4F5BA7AB3C27DD2C1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C7B16-BE7F-475C-BAFE-C3ADFC4A5B88}"/>
      </w:docPartPr>
      <w:docPartBody>
        <w:p w:rsidR="00EB2C69" w:rsidRDefault="00FB4839">
          <w:r w:rsidRPr="00AC1D35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taCorr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B4839"/>
    <w:rsid w:val="00C95C3F"/>
    <w:rsid w:val="00EB2C69"/>
    <w:rsid w:val="00FB4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F0D18D0955445DFAD1A0226F572BEF2">
    <w:name w:val="BF0D18D0955445DFAD1A0226F572BEF2"/>
    <w:rsid w:val="00FB4839"/>
  </w:style>
  <w:style w:type="character" w:styleId="PlaceholderText">
    <w:name w:val="Placeholder Text"/>
    <w:basedOn w:val="DefaultParagraphFont"/>
    <w:uiPriority w:val="99"/>
    <w:semiHidden/>
    <w:rsid w:val="00FB483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27FF5421BF2E4FB5CD1529F51416AF" ma:contentTypeVersion="0" ma:contentTypeDescription="Create a new document." ma:contentTypeScope="" ma:versionID="4e91b995f8b68bde4471e162791c84e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4A61BD-469F-4A55-9428-3247B29E67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F8AEE3-90EB-4170-BC9E-B16FCB883D37}">
  <ds:schemaRefs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3EB75F5-416B-4C83-A1F0-4A81707C1C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CBEEBC0-2979-4E9C-B55B-9D13ACA95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3</TotalTime>
  <Pages>2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othe</dc:creator>
  <cp:keywords/>
  <dc:description/>
  <cp:lastModifiedBy>Thomas Rothe</cp:lastModifiedBy>
  <cp:revision>41</cp:revision>
  <dcterms:created xsi:type="dcterms:W3CDTF">2016-07-12T01:09:00Z</dcterms:created>
  <dcterms:modified xsi:type="dcterms:W3CDTF">2016-10-12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27FF5421BF2E4FB5CD1529F51416AF</vt:lpwstr>
  </property>
</Properties>
</file>